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F9ACB" w14:textId="7806B942" w:rsidR="00647808" w:rsidRPr="00A71D38" w:rsidRDefault="00647808" w:rsidP="00647808">
      <w:pPr>
        <w:rPr>
          <w:rFonts w:ascii="Arial" w:hAnsi="Arial" w:cs="Arial"/>
          <w:sz w:val="22"/>
          <w:szCs w:val="22"/>
        </w:rPr>
      </w:pPr>
      <w:r w:rsidRPr="00A71D38">
        <w:rPr>
          <w:rFonts w:ascii="Arial" w:hAnsi="Arial" w:cs="Arial"/>
          <w:b/>
          <w:sz w:val="22"/>
          <w:szCs w:val="22"/>
        </w:rPr>
        <w:t>Committee:</w:t>
      </w:r>
      <w:r w:rsidRPr="00A71D38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A71D38">
        <w:rPr>
          <w:rFonts w:ascii="Arial" w:hAnsi="Arial" w:cs="Arial"/>
          <w:sz w:val="22"/>
          <w:szCs w:val="22"/>
        </w:rPr>
        <w:t xml:space="preserve">Community </w:t>
      </w:r>
      <w:r w:rsidRPr="00A71D38">
        <w:rPr>
          <w:rFonts w:ascii="Arial" w:hAnsi="Arial" w:cs="Arial"/>
          <w:sz w:val="22"/>
          <w:szCs w:val="22"/>
        </w:rPr>
        <w:t>Advisory Committee</w:t>
      </w:r>
    </w:p>
    <w:p w14:paraId="40A22A40" w14:textId="2C851F6C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Date:</w:t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="003A23C0" w:rsidRPr="00A71D38">
        <w:rPr>
          <w:rFonts w:ascii="Arial" w:hAnsi="Arial" w:cs="Arial"/>
          <w:sz w:val="22"/>
          <w:szCs w:val="22"/>
          <w:lang w:val="en-CA"/>
        </w:rPr>
        <w:t>Monday</w:t>
      </w:r>
      <w:r w:rsidR="0007109E">
        <w:rPr>
          <w:rFonts w:ascii="Arial" w:hAnsi="Arial" w:cs="Arial"/>
          <w:sz w:val="22"/>
          <w:szCs w:val="22"/>
          <w:lang w:val="en-CA"/>
        </w:rPr>
        <w:t xml:space="preserve"> </w:t>
      </w:r>
      <w:r w:rsidR="000A097F">
        <w:rPr>
          <w:rFonts w:ascii="Arial" w:hAnsi="Arial" w:cs="Arial"/>
          <w:sz w:val="22"/>
          <w:szCs w:val="22"/>
          <w:lang w:val="en-CA"/>
        </w:rPr>
        <w:t xml:space="preserve">April 26, </w:t>
      </w:r>
      <w:r w:rsidR="006C5972">
        <w:rPr>
          <w:rFonts w:ascii="Arial" w:hAnsi="Arial" w:cs="Arial"/>
          <w:sz w:val="22"/>
          <w:szCs w:val="22"/>
          <w:lang w:val="en-CA"/>
        </w:rPr>
        <w:t>2021</w:t>
      </w:r>
    </w:p>
    <w:p w14:paraId="283B9E30" w14:textId="248E60A7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A71D38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  <w:t xml:space="preserve">6:30 p.m. </w:t>
      </w:r>
      <w:r w:rsidR="00844360" w:rsidRPr="00A71D38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20A13ECC" w14:textId="77777777" w:rsidR="00244916" w:rsidRPr="00244916" w:rsidRDefault="00647808" w:rsidP="00244916">
      <w:pPr>
        <w:rPr>
          <w:rFonts w:ascii="Calibri" w:eastAsia="Calibri" w:hAnsi="Calibri"/>
          <w:sz w:val="22"/>
          <w:szCs w:val="22"/>
          <w:lang w:val="en-CA" w:eastAsia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Location:</w:t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="004266A2" w:rsidRPr="00A71D38">
        <w:rPr>
          <w:rFonts w:ascii="Arial" w:hAnsi="Arial" w:cs="Arial"/>
          <w:sz w:val="22"/>
          <w:szCs w:val="22"/>
          <w:lang w:val="en-CA"/>
        </w:rPr>
        <w:t>V</w:t>
      </w:r>
      <w:r w:rsidR="00260839" w:rsidRPr="00A71D38">
        <w:rPr>
          <w:rFonts w:ascii="Arial" w:hAnsi="Arial" w:cs="Arial"/>
          <w:sz w:val="22"/>
          <w:szCs w:val="22"/>
          <w:lang w:val="en-CA"/>
        </w:rPr>
        <w:t>irtual (Zoom)</w:t>
      </w:r>
      <w:r w:rsidR="00C15235" w:rsidRPr="00A71D38">
        <w:rPr>
          <w:rFonts w:ascii="Arial" w:hAnsi="Arial" w:cs="Arial"/>
          <w:sz w:val="22"/>
          <w:szCs w:val="22"/>
          <w:lang w:val="en-CA"/>
        </w:rPr>
        <w:t xml:space="preserve">: </w:t>
      </w:r>
      <w:hyperlink r:id="rId8" w:history="1">
        <w:r w:rsidR="00244916" w:rsidRPr="00244916">
          <w:rPr>
            <w:rFonts w:ascii="Calibri" w:eastAsia="Calibri" w:hAnsi="Calibri"/>
            <w:color w:val="0000FF"/>
            <w:sz w:val="22"/>
            <w:szCs w:val="22"/>
            <w:u w:val="single"/>
            <w:lang w:val="en-CA" w:eastAsia="en-CA"/>
          </w:rPr>
          <w:t>https://tdsb-ca.zoom.us/j/99271234368?pwd=ekFXUnh2eEN0bWF3S295SG1uVW83dz09</w:t>
        </w:r>
      </w:hyperlink>
      <w:r w:rsidR="00244916" w:rsidRPr="00244916">
        <w:rPr>
          <w:rFonts w:ascii="Calibri" w:eastAsia="Calibri" w:hAnsi="Calibri"/>
          <w:sz w:val="22"/>
          <w:szCs w:val="22"/>
          <w:lang w:val="en-CA" w:eastAsia="en-CA"/>
        </w:rPr>
        <w:t xml:space="preserve"> </w:t>
      </w:r>
    </w:p>
    <w:p w14:paraId="3E7D3564" w14:textId="64F2CBBC" w:rsidR="00A71D38" w:rsidRPr="00A71D38" w:rsidRDefault="00A71D38" w:rsidP="00244916">
      <w:pPr>
        <w:rPr>
          <w:rFonts w:ascii="Arial" w:hAnsi="Arial" w:cs="Arial"/>
          <w:sz w:val="22"/>
          <w:szCs w:val="22"/>
          <w:lang w:val="en-CA"/>
        </w:rPr>
      </w:pPr>
    </w:p>
    <w:p w14:paraId="7635767F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b/>
          <w:bCs/>
          <w:sz w:val="20"/>
          <w:lang w:val="en-CA"/>
        </w:rPr>
        <w:t>Meeting ID</w:t>
      </w:r>
      <w:r w:rsidRPr="00244916">
        <w:rPr>
          <w:rFonts w:ascii="Arial" w:hAnsi="Arial" w:cs="Arial"/>
          <w:sz w:val="20"/>
          <w:lang w:val="en-CA"/>
        </w:rPr>
        <w:t>: 992 7123 4368</w:t>
      </w:r>
    </w:p>
    <w:p w14:paraId="7C0FE7DF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b/>
          <w:bCs/>
          <w:sz w:val="20"/>
          <w:lang w:val="en-CA"/>
        </w:rPr>
        <w:t>Passcode</w:t>
      </w:r>
      <w:r w:rsidRPr="00244916">
        <w:rPr>
          <w:rFonts w:ascii="Arial" w:hAnsi="Arial" w:cs="Arial"/>
          <w:sz w:val="20"/>
          <w:lang w:val="en-CA"/>
        </w:rPr>
        <w:t>: 319375</w:t>
      </w:r>
    </w:p>
    <w:p w14:paraId="771DF588" w14:textId="77777777" w:rsidR="007F02F6" w:rsidRPr="00A71D38" w:rsidRDefault="007F02F6" w:rsidP="00A71D38">
      <w:pPr>
        <w:ind w:left="720"/>
        <w:rPr>
          <w:rFonts w:ascii="Arial" w:hAnsi="Arial" w:cs="Arial"/>
          <w:sz w:val="20"/>
          <w:lang w:val="en-CA"/>
        </w:rPr>
      </w:pPr>
    </w:p>
    <w:p w14:paraId="38E08890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One tap mobile</w:t>
      </w:r>
    </w:p>
    <w:p w14:paraId="18E3D807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+16473744685,,99271234368#,,,,*319375# Canada</w:t>
      </w:r>
    </w:p>
    <w:p w14:paraId="77E3449B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+16475580588,,99271234368#,,,,*319375# Canada</w:t>
      </w:r>
    </w:p>
    <w:p w14:paraId="64CBD3C2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</w:p>
    <w:p w14:paraId="7A87B794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Dial by your location</w:t>
      </w:r>
    </w:p>
    <w:p w14:paraId="439A9D81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 xml:space="preserve">        +1 647 374 4685 Canada</w:t>
      </w:r>
    </w:p>
    <w:p w14:paraId="1D9937B4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 xml:space="preserve">        +1 647 558 0588 Canada</w:t>
      </w:r>
    </w:p>
    <w:p w14:paraId="19FAC611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 xml:space="preserve">        +1 778 907 2071 Canada</w:t>
      </w:r>
    </w:p>
    <w:p w14:paraId="38B67CDF" w14:textId="77777777" w:rsid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 xml:space="preserve">        </w:t>
      </w:r>
    </w:p>
    <w:p w14:paraId="1281B207" w14:textId="6AEA4719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Meeting ID: 992 7123 4368</w:t>
      </w:r>
    </w:p>
    <w:p w14:paraId="14977EA1" w14:textId="77777777" w:rsidR="00244916" w:rsidRPr="00244916" w:rsidRDefault="00244916" w:rsidP="00244916">
      <w:pPr>
        <w:ind w:left="720"/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>Passcode: 319375</w:t>
      </w:r>
    </w:p>
    <w:p w14:paraId="1F79FAC4" w14:textId="0E9EB5E5" w:rsidR="00244916" w:rsidRDefault="00244916" w:rsidP="00244916">
      <w:pPr>
        <w:rPr>
          <w:rFonts w:ascii="Arial" w:hAnsi="Arial" w:cs="Arial"/>
          <w:sz w:val="20"/>
          <w:lang w:val="en-CA"/>
        </w:rPr>
      </w:pPr>
      <w:r w:rsidRPr="00244916">
        <w:rPr>
          <w:rFonts w:ascii="Arial" w:hAnsi="Arial" w:cs="Arial"/>
          <w:sz w:val="20"/>
          <w:lang w:val="en-CA"/>
        </w:rPr>
        <w:t xml:space="preserve">Find your local number: </w:t>
      </w:r>
      <w:hyperlink r:id="rId9" w:history="1">
        <w:r w:rsidRPr="0054029C">
          <w:rPr>
            <w:rStyle w:val="Hyperlink"/>
            <w:rFonts w:ascii="Arial" w:hAnsi="Arial" w:cs="Arial"/>
            <w:sz w:val="20"/>
            <w:lang w:val="en-CA"/>
          </w:rPr>
          <w:t>https://tdsb-ca.zoom.us/u/a23dqI5Gn</w:t>
        </w:r>
      </w:hyperlink>
    </w:p>
    <w:p w14:paraId="558691E2" w14:textId="77777777" w:rsidR="00244916" w:rsidRDefault="00244916" w:rsidP="00244916">
      <w:pPr>
        <w:rPr>
          <w:rFonts w:ascii="Arial" w:hAnsi="Arial" w:cs="Arial"/>
          <w:sz w:val="20"/>
          <w:lang w:val="en-CA"/>
        </w:rPr>
      </w:pPr>
    </w:p>
    <w:p w14:paraId="1D54BA67" w14:textId="013AC8BD" w:rsidR="00647808" w:rsidRPr="00EA131A" w:rsidRDefault="00361DA4" w:rsidP="00EA131A">
      <w:pPr>
        <w:rPr>
          <w:rFonts w:ascii="Arial" w:hAnsi="Arial" w:cs="Arial"/>
          <w:sz w:val="22"/>
          <w:szCs w:val="22"/>
        </w:rPr>
      </w:pPr>
      <w:r w:rsidRPr="00EA131A">
        <w:rPr>
          <w:rFonts w:ascii="Arial" w:hAnsi="Arial" w:cs="Arial"/>
          <w:b/>
          <w:sz w:val="22"/>
          <w:szCs w:val="22"/>
        </w:rPr>
        <w:t>Committee Co-Chair</w:t>
      </w:r>
      <w:r w:rsidR="00A71D38" w:rsidRPr="00EA131A">
        <w:rPr>
          <w:rFonts w:ascii="Arial" w:hAnsi="Arial" w:cs="Arial"/>
          <w:b/>
          <w:sz w:val="22"/>
          <w:szCs w:val="22"/>
        </w:rPr>
        <w:t xml:space="preserve">s: </w:t>
      </w:r>
      <w:r w:rsidR="00EA131A">
        <w:rPr>
          <w:rFonts w:ascii="Arial" w:hAnsi="Arial" w:cs="Arial"/>
          <w:b/>
          <w:sz w:val="22"/>
          <w:szCs w:val="22"/>
        </w:rPr>
        <w:t xml:space="preserve"> </w:t>
      </w:r>
      <w:r w:rsidR="00A71D38" w:rsidRPr="00EA131A">
        <w:rPr>
          <w:rFonts w:ascii="Arial" w:hAnsi="Arial" w:cs="Arial"/>
          <w:bCs/>
          <w:sz w:val="22"/>
          <w:szCs w:val="22"/>
        </w:rPr>
        <w:t>C</w:t>
      </w:r>
      <w:r w:rsidR="000A3D4E" w:rsidRPr="00EA131A">
        <w:rPr>
          <w:rFonts w:ascii="Arial" w:hAnsi="Arial" w:cs="Arial"/>
          <w:sz w:val="22"/>
          <w:szCs w:val="22"/>
        </w:rPr>
        <w:t>ommunity Co-Chair</w:t>
      </w:r>
      <w:r w:rsidR="00EA131A" w:rsidRPr="00EA131A">
        <w:rPr>
          <w:rFonts w:ascii="Arial" w:hAnsi="Arial" w:cs="Arial"/>
          <w:sz w:val="22"/>
          <w:szCs w:val="22"/>
        </w:rPr>
        <w:t>,</w:t>
      </w:r>
      <w:r w:rsidR="000A3D4E" w:rsidRPr="00EA131A">
        <w:rPr>
          <w:rFonts w:ascii="Arial" w:hAnsi="Arial" w:cs="Arial"/>
          <w:sz w:val="22"/>
          <w:szCs w:val="22"/>
        </w:rPr>
        <w:t xml:space="preserve"> Dennis </w:t>
      </w:r>
      <w:proofErr w:type="spellStart"/>
      <w:r w:rsidR="000A3D4E" w:rsidRPr="00EA131A">
        <w:rPr>
          <w:rFonts w:ascii="Arial" w:hAnsi="Arial" w:cs="Arial"/>
          <w:sz w:val="22"/>
          <w:szCs w:val="22"/>
        </w:rPr>
        <w:t>Keshinro</w:t>
      </w:r>
      <w:proofErr w:type="spellEnd"/>
    </w:p>
    <w:p w14:paraId="1643070E" w14:textId="4BE3E7A7" w:rsidR="00EA131A" w:rsidRPr="00EA131A" w:rsidRDefault="00EA131A" w:rsidP="00EA131A">
      <w:pPr>
        <w:rPr>
          <w:rFonts w:ascii="Arial" w:hAnsi="Arial" w:cs="Arial"/>
          <w:sz w:val="22"/>
          <w:szCs w:val="22"/>
        </w:rPr>
      </w:pPr>
      <w:r w:rsidRPr="00EA131A">
        <w:rPr>
          <w:rFonts w:ascii="Arial" w:hAnsi="Arial" w:cs="Arial"/>
          <w:sz w:val="22"/>
          <w:szCs w:val="22"/>
        </w:rPr>
        <w:tab/>
      </w:r>
      <w:r w:rsidRPr="00EA131A">
        <w:rPr>
          <w:rFonts w:ascii="Arial" w:hAnsi="Arial" w:cs="Arial"/>
          <w:sz w:val="22"/>
          <w:szCs w:val="22"/>
        </w:rPr>
        <w:tab/>
      </w:r>
      <w:r w:rsidRPr="00EA131A">
        <w:rPr>
          <w:rFonts w:ascii="Arial" w:hAnsi="Arial" w:cs="Arial"/>
          <w:sz w:val="22"/>
          <w:szCs w:val="22"/>
        </w:rPr>
        <w:tab/>
        <w:t xml:space="preserve">    </w:t>
      </w:r>
      <w:r>
        <w:rPr>
          <w:rFonts w:ascii="Arial" w:hAnsi="Arial" w:cs="Arial"/>
          <w:sz w:val="22"/>
          <w:szCs w:val="22"/>
        </w:rPr>
        <w:t xml:space="preserve"> </w:t>
      </w:r>
      <w:r w:rsidRPr="00EA131A">
        <w:rPr>
          <w:rFonts w:ascii="Arial" w:hAnsi="Arial" w:cs="Arial"/>
          <w:sz w:val="22"/>
          <w:szCs w:val="22"/>
        </w:rPr>
        <w:t>Parent Co-Chair, Aleem Punja</w:t>
      </w:r>
    </w:p>
    <w:p w14:paraId="567CEEAF" w14:textId="5C588B46" w:rsidR="00EA131A" w:rsidRPr="00EA131A" w:rsidRDefault="00EA131A" w:rsidP="00EA131A">
      <w:pPr>
        <w:rPr>
          <w:rFonts w:ascii="Arial" w:hAnsi="Arial" w:cs="Arial"/>
          <w:sz w:val="22"/>
          <w:szCs w:val="22"/>
        </w:rPr>
      </w:pPr>
      <w:r w:rsidRPr="00EA131A">
        <w:rPr>
          <w:rFonts w:ascii="Arial" w:hAnsi="Arial" w:cs="Arial"/>
          <w:sz w:val="22"/>
          <w:szCs w:val="22"/>
        </w:rPr>
        <w:tab/>
      </w:r>
      <w:r w:rsidRPr="00EA131A">
        <w:rPr>
          <w:rFonts w:ascii="Arial" w:hAnsi="Arial" w:cs="Arial"/>
          <w:sz w:val="22"/>
          <w:szCs w:val="22"/>
        </w:rPr>
        <w:tab/>
      </w:r>
      <w:r w:rsidRPr="00EA131A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 xml:space="preserve"> </w:t>
      </w:r>
      <w:r w:rsidRPr="00EA131A">
        <w:rPr>
          <w:rFonts w:ascii="Arial" w:hAnsi="Arial" w:cs="Arial"/>
          <w:sz w:val="22"/>
          <w:szCs w:val="22"/>
        </w:rPr>
        <w:t>Trustee Co-Chair, Dan MacLean</w:t>
      </w:r>
    </w:p>
    <w:p w14:paraId="44CA7C1B" w14:textId="2E4B9369" w:rsidR="00E6362D" w:rsidRPr="00397B95" w:rsidRDefault="00E6362D" w:rsidP="00E6362D">
      <w:pPr>
        <w:ind w:left="1440" w:firstLine="720"/>
        <w:rPr>
          <w:rFonts w:ascii="Arial" w:hAnsi="Arial" w:cs="Arial"/>
          <w:sz w:val="22"/>
          <w:szCs w:val="22"/>
          <w:highlight w:val="yellow"/>
        </w:rPr>
      </w:pPr>
      <w:r w:rsidRPr="00397B95">
        <w:rPr>
          <w:rFonts w:ascii="Arial" w:hAnsi="Arial" w:cs="Arial"/>
          <w:sz w:val="22"/>
          <w:szCs w:val="22"/>
          <w:highlight w:val="yellow"/>
        </w:rPr>
        <w:t xml:space="preserve">    </w:t>
      </w:r>
    </w:p>
    <w:p w14:paraId="567FCA66" w14:textId="4C5690C7" w:rsidR="00682D13" w:rsidRPr="00397B95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  <w:r w:rsidRPr="00397B95">
        <w:rPr>
          <w:rFonts w:ascii="Arial" w:eastAsia="Times New Roman" w:hAnsi="Arial" w:cs="Arial"/>
          <w:b/>
          <w:noProof/>
          <w:sz w:val="22"/>
          <w:szCs w:val="22"/>
          <w:highlight w:val="yellow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59A6757D">
                <wp:simplePos x="0" y="0"/>
                <wp:positionH relativeFrom="column">
                  <wp:posOffset>-7749</wp:posOffset>
                </wp:positionH>
                <wp:positionV relativeFrom="paragraph">
                  <wp:posOffset>38068</wp:posOffset>
                </wp:positionV>
                <wp:extent cx="6096000" cy="643179"/>
                <wp:effectExtent l="0" t="0" r="19050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431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5E596D" w:rsidRPr="000305A6" w:rsidRDefault="005E596D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2742520A" w:rsidR="005E596D" w:rsidRPr="000305A6" w:rsidRDefault="005E596D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s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Anishinaabe, the Haudenosaunee Confederacy and the Wendat. We also recognize the enduring presence of all First Nations, Métis and Inuit peoples."</w:t>
                            </w:r>
                          </w:p>
                          <w:p w14:paraId="480E1901" w14:textId="77777777" w:rsidR="005E596D" w:rsidRPr="000305A6" w:rsidRDefault="005E596D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5E596D" w:rsidRPr="00680588" w:rsidRDefault="005E596D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5E596D" w:rsidRPr="008E33D0" w:rsidRDefault="005E596D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26C7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3pt;width:480pt;height:5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">
                <v:textbox>
                  <w:txbxContent>
                    <w:p w14:paraId="5148BE07" w14:textId="77777777" w:rsidR="005E596D" w:rsidRPr="000305A6" w:rsidRDefault="005E596D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2742520A" w:rsidR="005E596D" w:rsidRPr="000305A6" w:rsidRDefault="005E596D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s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Anishinaabe, the Haudenosaunee Confederacy and the Wendat. We also recognize the enduring presence of all First Nations, Métis and Inuit peoples."</w:t>
                      </w:r>
                    </w:p>
                    <w:p w14:paraId="480E1901" w14:textId="77777777" w:rsidR="005E596D" w:rsidRPr="000305A6" w:rsidRDefault="005E596D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5E596D" w:rsidRPr="00680588" w:rsidRDefault="005E596D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5E596D" w:rsidRPr="008E33D0" w:rsidRDefault="005E596D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19725C4C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534B9644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2C0EE4A7" w14:textId="77777777" w:rsidR="00DE2EFC" w:rsidRPr="00397B95" w:rsidRDefault="00DE2EFC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tbl>
      <w:tblPr>
        <w:tblW w:w="1096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9"/>
        <w:gridCol w:w="4111"/>
        <w:gridCol w:w="6379"/>
      </w:tblGrid>
      <w:tr w:rsidR="004028FD" w:rsidRPr="00BE4924" w14:paraId="1D42A487" w14:textId="77777777" w:rsidTr="00A71D38">
        <w:tc>
          <w:tcPr>
            <w:tcW w:w="479" w:type="dxa"/>
            <w:shd w:val="clear" w:color="auto" w:fill="auto"/>
          </w:tcPr>
          <w:p w14:paraId="54822EF0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14F8C20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BE4924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6379" w:type="dxa"/>
            <w:shd w:val="clear" w:color="auto" w:fill="auto"/>
          </w:tcPr>
          <w:p w14:paraId="03BF606D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BE4924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</w:tr>
      <w:tr w:rsidR="004028FD" w:rsidRPr="00BE4924" w14:paraId="520EBB6C" w14:textId="77777777" w:rsidTr="00A71D38">
        <w:tc>
          <w:tcPr>
            <w:tcW w:w="479" w:type="dxa"/>
            <w:shd w:val="clear" w:color="auto" w:fill="auto"/>
          </w:tcPr>
          <w:p w14:paraId="20AE9182" w14:textId="2860C7F7" w:rsidR="004028FD" w:rsidRPr="00BE4924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4A7F0D9" w14:textId="29E9366F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bookmarkStart w:id="0" w:name="_Hlk64911295"/>
            <w:r w:rsidRPr="00BE4924">
              <w:rPr>
                <w:rFonts w:ascii="Arial" w:hAnsi="Arial" w:cs="Arial"/>
                <w:sz w:val="22"/>
                <w:szCs w:val="22"/>
              </w:rPr>
              <w:t>Call to Order/Confirmation of Quorum and the Reading of Meeting Norms</w:t>
            </w:r>
          </w:p>
          <w:bookmarkEnd w:id="0"/>
          <w:p w14:paraId="7672F26E" w14:textId="7A752EF3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9" w:type="dxa"/>
            <w:shd w:val="clear" w:color="auto" w:fill="auto"/>
          </w:tcPr>
          <w:p w14:paraId="5D7DF6AB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dhere to the established process;</w:t>
            </w:r>
          </w:p>
          <w:p w14:paraId="1DF951CD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Remain civil and respectful of each other;</w:t>
            </w:r>
          </w:p>
          <w:p w14:paraId="76E4D73C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4028FD" w:rsidRPr="00BE4924" w:rsidRDefault="004028FD" w:rsidP="002E6B68">
            <w:pPr>
              <w:pStyle w:val="ListParagraph"/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</w:tr>
      <w:tr w:rsidR="004028FD" w:rsidRPr="00BE4924" w14:paraId="0FCEC708" w14:textId="77777777" w:rsidTr="00A71D38">
        <w:tc>
          <w:tcPr>
            <w:tcW w:w="479" w:type="dxa"/>
            <w:shd w:val="clear" w:color="auto" w:fill="auto"/>
          </w:tcPr>
          <w:p w14:paraId="1A38F621" w14:textId="23E40967" w:rsidR="004028FD" w:rsidRPr="00BE4924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DBB99A3" w14:textId="479EA558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pproval of Agenda</w:t>
            </w:r>
          </w:p>
        </w:tc>
        <w:tc>
          <w:tcPr>
            <w:tcW w:w="6379" w:type="dxa"/>
            <w:shd w:val="clear" w:color="auto" w:fill="auto"/>
          </w:tcPr>
          <w:p w14:paraId="6101C6B3" w14:textId="4A566C12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44916" w:rsidRPr="00BE4924" w14:paraId="7447FA46" w14:textId="77777777" w:rsidTr="00A71D38">
        <w:tc>
          <w:tcPr>
            <w:tcW w:w="479" w:type="dxa"/>
            <w:shd w:val="clear" w:color="auto" w:fill="auto"/>
          </w:tcPr>
          <w:p w14:paraId="6EFFB50B" w14:textId="77777777" w:rsidR="00244916" w:rsidRPr="00BE4924" w:rsidRDefault="00244916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62D1519E" w14:textId="2F117738" w:rsidR="00244916" w:rsidRPr="00BE4924" w:rsidRDefault="00244916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 xml:space="preserve">Approval of Minutes: </w:t>
            </w:r>
            <w:r w:rsidR="0004542A">
              <w:rPr>
                <w:rFonts w:ascii="Arial" w:hAnsi="Arial" w:cs="Arial"/>
                <w:sz w:val="22"/>
                <w:szCs w:val="22"/>
              </w:rPr>
              <w:t>March 29, 2021</w:t>
            </w:r>
          </w:p>
        </w:tc>
        <w:bookmarkStart w:id="1" w:name="_MON_1680708286"/>
        <w:bookmarkEnd w:id="1"/>
        <w:tc>
          <w:tcPr>
            <w:tcW w:w="6379" w:type="dxa"/>
            <w:shd w:val="clear" w:color="auto" w:fill="auto"/>
          </w:tcPr>
          <w:p w14:paraId="46738D30" w14:textId="77777777" w:rsidR="00244916" w:rsidRDefault="00102EBF" w:rsidP="00102EBF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43" w:dyaOrig="991" w14:anchorId="1724894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10" o:title=""/>
                </v:shape>
                <o:OLEObject Type="Embed" ProgID="Word.Document.12" ShapeID="_x0000_i1025" DrawAspect="Icon" ObjectID="_1680708657" r:id="rId11">
                  <o:FieldCodes>\s</o:FieldCodes>
                </o:OLEObject>
              </w:object>
            </w:r>
          </w:p>
          <w:p w14:paraId="13350686" w14:textId="0436D41A" w:rsidR="00102EBF" w:rsidRPr="00BE4924" w:rsidRDefault="00102EBF" w:rsidP="00102EBF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097F" w:rsidRPr="00BE4924" w14:paraId="7155CD7F" w14:textId="77777777" w:rsidTr="00A71D38">
        <w:tc>
          <w:tcPr>
            <w:tcW w:w="479" w:type="dxa"/>
            <w:shd w:val="clear" w:color="auto" w:fill="auto"/>
          </w:tcPr>
          <w:p w14:paraId="77338E0D" w14:textId="77777777" w:rsidR="000A097F" w:rsidRPr="00BE4924" w:rsidRDefault="000A097F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0FDD8E8C" w14:textId="0DBC137F" w:rsidR="000A097F" w:rsidRPr="00BE4924" w:rsidRDefault="000A097F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ti-Asian Racism Resource Guide</w:t>
            </w:r>
          </w:p>
        </w:tc>
        <w:tc>
          <w:tcPr>
            <w:tcW w:w="6379" w:type="dxa"/>
            <w:shd w:val="clear" w:color="auto" w:fill="auto"/>
          </w:tcPr>
          <w:p w14:paraId="6A7EAA7B" w14:textId="449D91FB" w:rsidR="00B020FD" w:rsidRPr="00B020FD" w:rsidRDefault="00B020FD" w:rsidP="002E6B68">
            <w:pPr>
              <w:spacing w:before="40" w:after="4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020FD">
              <w:rPr>
                <w:rFonts w:ascii="Arial" w:hAnsi="Arial" w:cs="Arial"/>
                <w:b/>
                <w:bCs/>
                <w:sz w:val="22"/>
                <w:szCs w:val="22"/>
              </w:rPr>
              <w:t>Timed Item: 6:40pm</w:t>
            </w:r>
          </w:p>
          <w:p w14:paraId="5BB06C6A" w14:textId="77777777" w:rsidR="000A097F" w:rsidRDefault="000A097F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ice Te</w:t>
            </w:r>
            <w:r w:rsidR="00A6138F">
              <w:rPr>
                <w:rFonts w:ascii="Arial" w:hAnsi="Arial" w:cs="Arial"/>
                <w:sz w:val="22"/>
                <w:szCs w:val="22"/>
              </w:rPr>
              <w:t>, K-12 Learning Coach, Elementary</w:t>
            </w:r>
          </w:p>
          <w:p w14:paraId="0BF50603" w14:textId="1C41E252" w:rsidR="00935C58" w:rsidRDefault="00102EBF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43" w:dyaOrig="991" w14:anchorId="2694328A">
                <v:shape id="_x0000_i1026" type="#_x0000_t75" style="width:77.25pt;height:49.5pt" o:ole="">
                  <v:imagedata r:id="rId12" o:title=""/>
                </v:shape>
                <o:OLEObject Type="Embed" ProgID="Acrobat.Document.2017" ShapeID="_x0000_i1026" DrawAspect="Icon" ObjectID="_1680708658" r:id="rId13"/>
              </w:object>
            </w:r>
          </w:p>
          <w:p w14:paraId="41B25438" w14:textId="1A3C0769" w:rsidR="00935C58" w:rsidRPr="00BE4924" w:rsidRDefault="00935C5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37C1" w:rsidRPr="00BE4924" w14:paraId="5D75F5FF" w14:textId="77777777" w:rsidTr="00A71D38">
        <w:tc>
          <w:tcPr>
            <w:tcW w:w="479" w:type="dxa"/>
            <w:shd w:val="clear" w:color="auto" w:fill="auto"/>
          </w:tcPr>
          <w:p w14:paraId="3F5B4DED" w14:textId="77777777" w:rsidR="001D37C1" w:rsidRPr="00BE4924" w:rsidRDefault="001D37C1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CC957D6" w14:textId="475E08FE" w:rsidR="001D37C1" w:rsidRPr="00DE405D" w:rsidRDefault="001D37C1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Trustee Co-Chair Update</w:t>
            </w:r>
          </w:p>
        </w:tc>
        <w:tc>
          <w:tcPr>
            <w:tcW w:w="6379" w:type="dxa"/>
            <w:shd w:val="clear" w:color="auto" w:fill="auto"/>
          </w:tcPr>
          <w:p w14:paraId="433B854F" w14:textId="3856E22E" w:rsidR="001D37C1" w:rsidRPr="00DE405D" w:rsidRDefault="001D37C1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Trustee Dan MacLean</w:t>
            </w:r>
          </w:p>
        </w:tc>
      </w:tr>
      <w:tr w:rsidR="000A097F" w:rsidRPr="00BE4924" w14:paraId="6C31A9B6" w14:textId="77777777" w:rsidTr="00A71D38">
        <w:tc>
          <w:tcPr>
            <w:tcW w:w="479" w:type="dxa"/>
            <w:shd w:val="clear" w:color="auto" w:fill="auto"/>
          </w:tcPr>
          <w:p w14:paraId="291F3BC1" w14:textId="77777777" w:rsidR="000A097F" w:rsidRPr="00BE4924" w:rsidRDefault="000A097F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E442D3C" w14:textId="762B4537" w:rsidR="007F0A8A" w:rsidRPr="00DE405D" w:rsidRDefault="000A097F" w:rsidP="009903B7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 xml:space="preserve">New Membership Selection Criteria </w:t>
            </w:r>
          </w:p>
        </w:tc>
        <w:tc>
          <w:tcPr>
            <w:tcW w:w="6379" w:type="dxa"/>
            <w:shd w:val="clear" w:color="auto" w:fill="auto"/>
          </w:tcPr>
          <w:p w14:paraId="088833A3" w14:textId="5A18EEB4" w:rsidR="000A097F" w:rsidRPr="00DE405D" w:rsidRDefault="009903B7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Precious Sidambe</w:t>
            </w:r>
          </w:p>
        </w:tc>
      </w:tr>
      <w:tr w:rsidR="007F0A8A" w:rsidRPr="00BE4924" w14:paraId="67291B5E" w14:textId="77777777" w:rsidTr="00A71D38">
        <w:tc>
          <w:tcPr>
            <w:tcW w:w="479" w:type="dxa"/>
            <w:shd w:val="clear" w:color="auto" w:fill="auto"/>
          </w:tcPr>
          <w:p w14:paraId="3EA12BEB" w14:textId="77777777" w:rsidR="007F0A8A" w:rsidRPr="00BE4924" w:rsidRDefault="007F0A8A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81EB442" w14:textId="3EBF9AF5" w:rsidR="007F0A8A" w:rsidRPr="00DE405D" w:rsidRDefault="007F0A8A" w:rsidP="000A097F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 xml:space="preserve">Debrief: Partnership Office &amp; </w:t>
            </w:r>
            <w:r w:rsidR="00D605B3" w:rsidRPr="00DE405D">
              <w:rPr>
                <w:rFonts w:ascii="Arial" w:hAnsi="Arial" w:cs="Arial"/>
                <w:sz w:val="22"/>
                <w:szCs w:val="22"/>
              </w:rPr>
              <w:t>Collaborating with CACs</w:t>
            </w:r>
            <w:r w:rsidR="004C2BE2" w:rsidRPr="00DE405D">
              <w:rPr>
                <w:rFonts w:ascii="Arial" w:hAnsi="Arial" w:cs="Arial"/>
                <w:sz w:val="22"/>
                <w:szCs w:val="22"/>
              </w:rPr>
              <w:t xml:space="preserve"> Presentations</w:t>
            </w:r>
          </w:p>
        </w:tc>
        <w:tc>
          <w:tcPr>
            <w:tcW w:w="6379" w:type="dxa"/>
            <w:shd w:val="clear" w:color="auto" w:fill="auto"/>
          </w:tcPr>
          <w:p w14:paraId="5CF6124E" w14:textId="5B8BF46E" w:rsidR="007F0A8A" w:rsidRPr="00DE405D" w:rsidRDefault="00F061AE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 xml:space="preserve">All </w:t>
            </w:r>
          </w:p>
        </w:tc>
      </w:tr>
      <w:tr w:rsidR="00EA22EE" w:rsidRPr="00BE4924" w14:paraId="4C3FC5D6" w14:textId="77777777" w:rsidTr="00A71D38">
        <w:tc>
          <w:tcPr>
            <w:tcW w:w="479" w:type="dxa"/>
            <w:shd w:val="clear" w:color="auto" w:fill="auto"/>
          </w:tcPr>
          <w:p w14:paraId="5198F3B3" w14:textId="77777777" w:rsidR="00EA22EE" w:rsidRPr="00BE4924" w:rsidRDefault="00EA22EE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73C9F9A2" w14:textId="7FDF097C" w:rsidR="00EA22EE" w:rsidRDefault="00EA22EE" w:rsidP="000A097F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031, Human Rights Policy Public Consultation </w:t>
            </w:r>
          </w:p>
        </w:tc>
        <w:tc>
          <w:tcPr>
            <w:tcW w:w="6379" w:type="dxa"/>
            <w:shd w:val="clear" w:color="auto" w:fill="auto"/>
          </w:tcPr>
          <w:p w14:paraId="53CE6003" w14:textId="77777777" w:rsidR="00EA22EE" w:rsidRDefault="00935C5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it Kelman</w:t>
            </w:r>
          </w:p>
          <w:p w14:paraId="466EFF38" w14:textId="77777777" w:rsidR="00757614" w:rsidRDefault="00757614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  <w:p w14:paraId="267AB35D" w14:textId="29F5FC0F" w:rsidR="00757614" w:rsidRPr="00BE4924" w:rsidRDefault="00757614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43" w:dyaOrig="991" w14:anchorId="47633362">
                <v:shape id="_x0000_i1027" type="#_x0000_t75" style="width:77.25pt;height:49.5pt" o:ole="">
                  <v:imagedata r:id="rId14" o:title=""/>
                </v:shape>
                <o:OLEObject Type="Embed" ProgID="Acrobat.Document.2017" ShapeID="_x0000_i1027" DrawAspect="Icon" ObjectID="_1680708659" r:id="rId15"/>
              </w:object>
            </w:r>
            <w:r w:rsidR="00F061AE">
              <w:rPr>
                <w:rFonts w:ascii="Arial" w:hAnsi="Arial" w:cs="Arial"/>
                <w:sz w:val="22"/>
                <w:szCs w:val="22"/>
              </w:rPr>
              <w:object w:dxaOrig="1543" w:dyaOrig="991" w14:anchorId="5CD389F0">
                <v:shape id="_x0000_i1028" type="#_x0000_t75" style="width:77.25pt;height:49.5pt" o:ole="">
                  <v:imagedata r:id="rId16" o:title=""/>
                </v:shape>
                <o:OLEObject Type="Embed" ProgID="Acrobat.Document.2017" ShapeID="_x0000_i1028" DrawAspect="Icon" ObjectID="_1680708660" r:id="rId17"/>
              </w:object>
            </w:r>
          </w:p>
        </w:tc>
      </w:tr>
      <w:tr w:rsidR="00DD7E9E" w:rsidRPr="00BE4924" w14:paraId="37A61406" w14:textId="77777777" w:rsidTr="00A71D38">
        <w:tc>
          <w:tcPr>
            <w:tcW w:w="479" w:type="dxa"/>
            <w:shd w:val="clear" w:color="auto" w:fill="auto"/>
          </w:tcPr>
          <w:p w14:paraId="7AB2BF97" w14:textId="77777777" w:rsidR="00DD7E9E" w:rsidRPr="00BE4924" w:rsidRDefault="00DD7E9E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66D0808" w14:textId="06CFADC8" w:rsidR="00A6138F" w:rsidRPr="009903B7" w:rsidRDefault="00DD7E9E" w:rsidP="009903B7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ussion: COVID-19 Recovery Plan</w:t>
            </w:r>
            <w:r w:rsidR="009903B7">
              <w:rPr>
                <w:rFonts w:ascii="Arial" w:hAnsi="Arial" w:cs="Arial"/>
                <w:sz w:val="22"/>
                <w:szCs w:val="22"/>
              </w:rPr>
              <w:t xml:space="preserve"> Mo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379" w:type="dxa"/>
            <w:shd w:val="clear" w:color="auto" w:fill="auto"/>
          </w:tcPr>
          <w:p w14:paraId="2EA994F6" w14:textId="336812FB" w:rsidR="007A59A7" w:rsidRDefault="007A59A7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it Kelman</w:t>
            </w:r>
          </w:p>
          <w:p w14:paraId="3AAD00E0" w14:textId="77777777" w:rsidR="007A59A7" w:rsidRDefault="007A59A7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  <w:p w14:paraId="117B4EE4" w14:textId="15B07C9F" w:rsidR="00DD7E9E" w:rsidRDefault="00A6138F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nk to motion:  </w:t>
            </w:r>
            <w:hyperlink r:id="rId18" w:history="1">
              <w:r w:rsidRPr="005B74D1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pub-tdsb.escribemeetings.com/filestream.ashx?DocumentId=8380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FD9F559" w14:textId="2DBDB3DB" w:rsidR="009903B7" w:rsidRPr="00BE4924" w:rsidRDefault="009903B7" w:rsidP="00102EBF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1543" w:dyaOrig="991" w14:anchorId="1EF260E2">
                <v:shape id="_x0000_i1029" type="#_x0000_t75" style="width:77.25pt;height:49.5pt" o:ole="">
                  <v:imagedata r:id="rId19" o:title=""/>
                </v:shape>
                <o:OLEObject Type="Embed" ProgID="Acrobat.Document.2017" ShapeID="_x0000_i1029" DrawAspect="Icon" ObjectID="_1680708661" r:id="rId20"/>
              </w:object>
            </w:r>
          </w:p>
        </w:tc>
      </w:tr>
      <w:tr w:rsidR="00DE405D" w:rsidRPr="00BE4924" w14:paraId="227BD7E4" w14:textId="77777777" w:rsidTr="00A71D38">
        <w:tc>
          <w:tcPr>
            <w:tcW w:w="479" w:type="dxa"/>
            <w:shd w:val="clear" w:color="auto" w:fill="auto"/>
          </w:tcPr>
          <w:p w14:paraId="101AE13D" w14:textId="77777777" w:rsidR="00DE405D" w:rsidRPr="00BE4924" w:rsidRDefault="00DE405D" w:rsidP="00DE405D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723FA0FF" w14:textId="759EA5FD" w:rsidR="00DE405D" w:rsidRDefault="00DE405D" w:rsidP="00DE405D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Staff Update from CAC Admin Team Meeting</w:t>
            </w:r>
          </w:p>
        </w:tc>
        <w:tc>
          <w:tcPr>
            <w:tcW w:w="6379" w:type="dxa"/>
            <w:shd w:val="clear" w:color="auto" w:fill="auto"/>
          </w:tcPr>
          <w:p w14:paraId="0E104D8D" w14:textId="6252D81D" w:rsidR="00DE405D" w:rsidRDefault="00DE405D" w:rsidP="00DE405D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Precious Sidambe</w:t>
            </w:r>
          </w:p>
        </w:tc>
      </w:tr>
      <w:tr w:rsidR="00330CD4" w:rsidRPr="00BE4924" w14:paraId="117F5060" w14:textId="77777777" w:rsidTr="00A71D38">
        <w:tc>
          <w:tcPr>
            <w:tcW w:w="479" w:type="dxa"/>
            <w:shd w:val="clear" w:color="auto" w:fill="auto"/>
          </w:tcPr>
          <w:p w14:paraId="7A58DB4E" w14:textId="77777777" w:rsidR="00330CD4" w:rsidRPr="00BE4924" w:rsidRDefault="00330CD4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DE2387F" w14:textId="4F1821F7" w:rsidR="00330CD4" w:rsidRPr="00BE4924" w:rsidRDefault="00330CD4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ther Business </w:t>
            </w:r>
          </w:p>
        </w:tc>
        <w:tc>
          <w:tcPr>
            <w:tcW w:w="6379" w:type="dxa"/>
            <w:shd w:val="clear" w:color="auto" w:fill="auto"/>
          </w:tcPr>
          <w:p w14:paraId="2A9E2F0A" w14:textId="77777777" w:rsidR="00330CD4" w:rsidRPr="00BE4924" w:rsidRDefault="00330CD4" w:rsidP="00A71D3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1AF3EF6B" w14:textId="77777777" w:rsidTr="00A71D38">
        <w:tc>
          <w:tcPr>
            <w:tcW w:w="479" w:type="dxa"/>
            <w:shd w:val="clear" w:color="auto" w:fill="auto"/>
          </w:tcPr>
          <w:p w14:paraId="2DA08687" w14:textId="79B8AF9C" w:rsidR="004028FD" w:rsidRPr="00BE4924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D6D3D6F" w14:textId="1A56AE5A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djournment</w:t>
            </w:r>
          </w:p>
        </w:tc>
        <w:tc>
          <w:tcPr>
            <w:tcW w:w="6379" w:type="dxa"/>
            <w:shd w:val="clear" w:color="auto" w:fill="auto"/>
          </w:tcPr>
          <w:p w14:paraId="52DA8AF1" w14:textId="57C76132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329888B3" w:rsidR="00647808" w:rsidRPr="006861F4" w:rsidRDefault="00647808" w:rsidP="00DE6350">
      <w:pPr>
        <w:spacing w:before="80" w:after="80"/>
        <w:rPr>
          <w:rFonts w:ascii="Arial" w:hAnsi="Arial" w:cs="Arial"/>
          <w:szCs w:val="24"/>
        </w:rPr>
      </w:pPr>
    </w:p>
    <w:sectPr w:rsidR="00647808" w:rsidRPr="006861F4" w:rsidSect="003A23C0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800" w:right="1008" w:bottom="1354" w:left="1008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543C7" w14:textId="77777777" w:rsidR="005E596D" w:rsidRDefault="005E596D" w:rsidP="00647808">
      <w:r>
        <w:separator/>
      </w:r>
    </w:p>
  </w:endnote>
  <w:endnote w:type="continuationSeparator" w:id="0">
    <w:p w14:paraId="7D8F9437" w14:textId="77777777" w:rsidR="005E596D" w:rsidRDefault="005E596D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45152" w14:textId="77777777" w:rsidR="005E596D" w:rsidRDefault="005E59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6B8C" w14:textId="77777777" w:rsidR="005E596D" w:rsidRDefault="005E596D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5E596D" w:rsidRDefault="005E59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7490F" w14:textId="77777777" w:rsidR="005E596D" w:rsidRDefault="005E5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F613DC" w14:textId="77777777" w:rsidR="005E596D" w:rsidRDefault="005E596D" w:rsidP="00647808">
      <w:r>
        <w:separator/>
      </w:r>
    </w:p>
  </w:footnote>
  <w:footnote w:type="continuationSeparator" w:id="0">
    <w:p w14:paraId="0E9FC280" w14:textId="77777777" w:rsidR="005E596D" w:rsidRDefault="005E596D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4AE3B" w14:textId="14F6F8DD" w:rsidR="005E596D" w:rsidRDefault="005E59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E2EB9" w14:textId="61B5F958" w:rsidR="005E596D" w:rsidRDefault="005E596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5E596D" w:rsidRDefault="005E59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AC6FF" w14:textId="70D776D7" w:rsidR="005E596D" w:rsidRDefault="005E5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F5966"/>
    <w:multiLevelType w:val="hybridMultilevel"/>
    <w:tmpl w:val="C20014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40ABC"/>
    <w:multiLevelType w:val="hybridMultilevel"/>
    <w:tmpl w:val="C98C88F4"/>
    <w:lvl w:ilvl="0" w:tplc="CE2CFA7A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1DC72F0"/>
    <w:multiLevelType w:val="hybridMultilevel"/>
    <w:tmpl w:val="7DC69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2C13"/>
    <w:multiLevelType w:val="hybridMultilevel"/>
    <w:tmpl w:val="39306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93C53"/>
    <w:multiLevelType w:val="hybridMultilevel"/>
    <w:tmpl w:val="22B27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90A6A"/>
    <w:multiLevelType w:val="hybridMultilevel"/>
    <w:tmpl w:val="780A7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52610"/>
    <w:multiLevelType w:val="hybridMultilevel"/>
    <w:tmpl w:val="D3E45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E6C56"/>
    <w:multiLevelType w:val="hybridMultilevel"/>
    <w:tmpl w:val="7A6AAF2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10"/>
  </w:num>
  <w:num w:numId="8">
    <w:abstractNumId w:val="12"/>
  </w:num>
  <w:num w:numId="9">
    <w:abstractNumId w:val="1"/>
  </w:num>
  <w:num w:numId="10">
    <w:abstractNumId w:val="14"/>
  </w:num>
  <w:num w:numId="11">
    <w:abstractNumId w:val="5"/>
  </w:num>
  <w:num w:numId="12">
    <w:abstractNumId w:val="8"/>
  </w:num>
  <w:num w:numId="13">
    <w:abstractNumId w:val="13"/>
  </w:num>
  <w:num w:numId="14">
    <w:abstractNumId w:val="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jA1MzCwNDc2NbRU0lEKTi0uzszPAykwNKgFAApaCh4tAAAA"/>
  </w:docVars>
  <w:rsids>
    <w:rsidRoot w:val="00647808"/>
    <w:rsid w:val="00020EC0"/>
    <w:rsid w:val="00021422"/>
    <w:rsid w:val="00022CCF"/>
    <w:rsid w:val="00024093"/>
    <w:rsid w:val="000305A6"/>
    <w:rsid w:val="00030D3A"/>
    <w:rsid w:val="0004542A"/>
    <w:rsid w:val="0005105F"/>
    <w:rsid w:val="00064F5D"/>
    <w:rsid w:val="0007109E"/>
    <w:rsid w:val="00072DA5"/>
    <w:rsid w:val="00077CE7"/>
    <w:rsid w:val="000A097F"/>
    <w:rsid w:val="000A1D22"/>
    <w:rsid w:val="000A3B9F"/>
    <w:rsid w:val="000A3D4E"/>
    <w:rsid w:val="000A7495"/>
    <w:rsid w:val="000A7CF1"/>
    <w:rsid w:val="000B6D57"/>
    <w:rsid w:val="000C56BA"/>
    <w:rsid w:val="000D5F4F"/>
    <w:rsid w:val="000F41D2"/>
    <w:rsid w:val="000F4C1D"/>
    <w:rsid w:val="000F739E"/>
    <w:rsid w:val="00102EBF"/>
    <w:rsid w:val="00106DAA"/>
    <w:rsid w:val="00141386"/>
    <w:rsid w:val="001462D5"/>
    <w:rsid w:val="001518C1"/>
    <w:rsid w:val="001741C0"/>
    <w:rsid w:val="001763E5"/>
    <w:rsid w:val="001908D3"/>
    <w:rsid w:val="001A6B7A"/>
    <w:rsid w:val="001B45C9"/>
    <w:rsid w:val="001B462C"/>
    <w:rsid w:val="001B5215"/>
    <w:rsid w:val="001B5A5C"/>
    <w:rsid w:val="001C6F57"/>
    <w:rsid w:val="001D37C1"/>
    <w:rsid w:val="001D793D"/>
    <w:rsid w:val="00215825"/>
    <w:rsid w:val="00244916"/>
    <w:rsid w:val="00246D98"/>
    <w:rsid w:val="00247A38"/>
    <w:rsid w:val="00260839"/>
    <w:rsid w:val="00261A12"/>
    <w:rsid w:val="00262E83"/>
    <w:rsid w:val="0026499E"/>
    <w:rsid w:val="0026577F"/>
    <w:rsid w:val="002C0D20"/>
    <w:rsid w:val="002D2528"/>
    <w:rsid w:val="002D67F6"/>
    <w:rsid w:val="002E2942"/>
    <w:rsid w:val="002E5E44"/>
    <w:rsid w:val="002E6B68"/>
    <w:rsid w:val="002F6742"/>
    <w:rsid w:val="002F678E"/>
    <w:rsid w:val="0032081B"/>
    <w:rsid w:val="00327315"/>
    <w:rsid w:val="00327D39"/>
    <w:rsid w:val="00330CD4"/>
    <w:rsid w:val="00332D9A"/>
    <w:rsid w:val="00351463"/>
    <w:rsid w:val="00361DA4"/>
    <w:rsid w:val="0039193B"/>
    <w:rsid w:val="0039301D"/>
    <w:rsid w:val="003949EA"/>
    <w:rsid w:val="00397463"/>
    <w:rsid w:val="00397B95"/>
    <w:rsid w:val="003A23C0"/>
    <w:rsid w:val="003B5DCF"/>
    <w:rsid w:val="003C0DC2"/>
    <w:rsid w:val="003D0AC7"/>
    <w:rsid w:val="003D54DE"/>
    <w:rsid w:val="003E2020"/>
    <w:rsid w:val="00401AB7"/>
    <w:rsid w:val="004028FD"/>
    <w:rsid w:val="00411DDB"/>
    <w:rsid w:val="0041620B"/>
    <w:rsid w:val="004266A2"/>
    <w:rsid w:val="00426F56"/>
    <w:rsid w:val="00436B4B"/>
    <w:rsid w:val="004779B2"/>
    <w:rsid w:val="004A38CA"/>
    <w:rsid w:val="004A5B8A"/>
    <w:rsid w:val="004C21B9"/>
    <w:rsid w:val="004C253A"/>
    <w:rsid w:val="004C2BE2"/>
    <w:rsid w:val="004C4D65"/>
    <w:rsid w:val="004C77D4"/>
    <w:rsid w:val="004E6869"/>
    <w:rsid w:val="00506EA2"/>
    <w:rsid w:val="005201F7"/>
    <w:rsid w:val="0057537C"/>
    <w:rsid w:val="00576AB7"/>
    <w:rsid w:val="00581CC3"/>
    <w:rsid w:val="005836D9"/>
    <w:rsid w:val="005A0F47"/>
    <w:rsid w:val="005C0EBD"/>
    <w:rsid w:val="005D6DFC"/>
    <w:rsid w:val="005D7ACE"/>
    <w:rsid w:val="005E596D"/>
    <w:rsid w:val="005E782A"/>
    <w:rsid w:val="005F2E33"/>
    <w:rsid w:val="005F59B0"/>
    <w:rsid w:val="00612129"/>
    <w:rsid w:val="006162D7"/>
    <w:rsid w:val="00617171"/>
    <w:rsid w:val="0063016E"/>
    <w:rsid w:val="00647808"/>
    <w:rsid w:val="00661D4C"/>
    <w:rsid w:val="00662D07"/>
    <w:rsid w:val="006649B3"/>
    <w:rsid w:val="0067190C"/>
    <w:rsid w:val="00680588"/>
    <w:rsid w:val="00682D13"/>
    <w:rsid w:val="00683528"/>
    <w:rsid w:val="006861F4"/>
    <w:rsid w:val="006B28B6"/>
    <w:rsid w:val="006C0C07"/>
    <w:rsid w:val="006C5972"/>
    <w:rsid w:val="006E07B2"/>
    <w:rsid w:val="00704866"/>
    <w:rsid w:val="00705BC3"/>
    <w:rsid w:val="00705F2E"/>
    <w:rsid w:val="00706FCB"/>
    <w:rsid w:val="00716160"/>
    <w:rsid w:val="0072222F"/>
    <w:rsid w:val="00731840"/>
    <w:rsid w:val="00733EEB"/>
    <w:rsid w:val="00737AAC"/>
    <w:rsid w:val="0074743F"/>
    <w:rsid w:val="00757614"/>
    <w:rsid w:val="00760F9E"/>
    <w:rsid w:val="00765655"/>
    <w:rsid w:val="0077590C"/>
    <w:rsid w:val="007A59A7"/>
    <w:rsid w:val="007B3EAD"/>
    <w:rsid w:val="007B533B"/>
    <w:rsid w:val="007D0915"/>
    <w:rsid w:val="007D13E9"/>
    <w:rsid w:val="007E09DC"/>
    <w:rsid w:val="007F02F6"/>
    <w:rsid w:val="007F0A8A"/>
    <w:rsid w:val="007F4470"/>
    <w:rsid w:val="00806A95"/>
    <w:rsid w:val="00844360"/>
    <w:rsid w:val="00870C3D"/>
    <w:rsid w:val="00874EA8"/>
    <w:rsid w:val="00895157"/>
    <w:rsid w:val="008A3D3F"/>
    <w:rsid w:val="008B735E"/>
    <w:rsid w:val="008C6F2E"/>
    <w:rsid w:val="008D0C74"/>
    <w:rsid w:val="008D5C4E"/>
    <w:rsid w:val="008E1454"/>
    <w:rsid w:val="008E18D8"/>
    <w:rsid w:val="008E4EDF"/>
    <w:rsid w:val="008E7CB2"/>
    <w:rsid w:val="008F780E"/>
    <w:rsid w:val="00915856"/>
    <w:rsid w:val="00915F31"/>
    <w:rsid w:val="009175A0"/>
    <w:rsid w:val="0092120B"/>
    <w:rsid w:val="00930380"/>
    <w:rsid w:val="00935C58"/>
    <w:rsid w:val="009379EA"/>
    <w:rsid w:val="00950785"/>
    <w:rsid w:val="00974976"/>
    <w:rsid w:val="0097779A"/>
    <w:rsid w:val="00986ED7"/>
    <w:rsid w:val="009903B7"/>
    <w:rsid w:val="009909FA"/>
    <w:rsid w:val="009A2C77"/>
    <w:rsid w:val="009B40DA"/>
    <w:rsid w:val="009C0309"/>
    <w:rsid w:val="009C0E0C"/>
    <w:rsid w:val="009C5433"/>
    <w:rsid w:val="009F4574"/>
    <w:rsid w:val="00A00F2F"/>
    <w:rsid w:val="00A10294"/>
    <w:rsid w:val="00A13680"/>
    <w:rsid w:val="00A14F7B"/>
    <w:rsid w:val="00A32568"/>
    <w:rsid w:val="00A5088F"/>
    <w:rsid w:val="00A52EA3"/>
    <w:rsid w:val="00A60AA7"/>
    <w:rsid w:val="00A6138F"/>
    <w:rsid w:val="00A65AD4"/>
    <w:rsid w:val="00A71D38"/>
    <w:rsid w:val="00A73718"/>
    <w:rsid w:val="00A767B1"/>
    <w:rsid w:val="00AA414A"/>
    <w:rsid w:val="00AD2683"/>
    <w:rsid w:val="00AE4E44"/>
    <w:rsid w:val="00AE711D"/>
    <w:rsid w:val="00AF7CB2"/>
    <w:rsid w:val="00B00182"/>
    <w:rsid w:val="00B020FD"/>
    <w:rsid w:val="00B106F4"/>
    <w:rsid w:val="00B20D58"/>
    <w:rsid w:val="00B37EDC"/>
    <w:rsid w:val="00B60470"/>
    <w:rsid w:val="00B60990"/>
    <w:rsid w:val="00B65C32"/>
    <w:rsid w:val="00B71277"/>
    <w:rsid w:val="00B7588E"/>
    <w:rsid w:val="00B96FA4"/>
    <w:rsid w:val="00BA18ED"/>
    <w:rsid w:val="00BA5510"/>
    <w:rsid w:val="00BD1C31"/>
    <w:rsid w:val="00BE4924"/>
    <w:rsid w:val="00BF6C63"/>
    <w:rsid w:val="00C01ADF"/>
    <w:rsid w:val="00C118DB"/>
    <w:rsid w:val="00C15235"/>
    <w:rsid w:val="00C1640C"/>
    <w:rsid w:val="00C2402A"/>
    <w:rsid w:val="00C32CBF"/>
    <w:rsid w:val="00C45694"/>
    <w:rsid w:val="00C836AA"/>
    <w:rsid w:val="00C901B8"/>
    <w:rsid w:val="00C9226F"/>
    <w:rsid w:val="00CA3697"/>
    <w:rsid w:val="00CA761E"/>
    <w:rsid w:val="00CB688B"/>
    <w:rsid w:val="00CB68DA"/>
    <w:rsid w:val="00CC6421"/>
    <w:rsid w:val="00CC710B"/>
    <w:rsid w:val="00CD0C2B"/>
    <w:rsid w:val="00CE7BA3"/>
    <w:rsid w:val="00CF046A"/>
    <w:rsid w:val="00D2483B"/>
    <w:rsid w:val="00D402B0"/>
    <w:rsid w:val="00D51976"/>
    <w:rsid w:val="00D6029B"/>
    <w:rsid w:val="00D605B3"/>
    <w:rsid w:val="00D742B7"/>
    <w:rsid w:val="00D93749"/>
    <w:rsid w:val="00D953CA"/>
    <w:rsid w:val="00D959A3"/>
    <w:rsid w:val="00DA48D3"/>
    <w:rsid w:val="00DC3F7F"/>
    <w:rsid w:val="00DD071D"/>
    <w:rsid w:val="00DD30B8"/>
    <w:rsid w:val="00DD7E9E"/>
    <w:rsid w:val="00DE2EFC"/>
    <w:rsid w:val="00DE405D"/>
    <w:rsid w:val="00DE6350"/>
    <w:rsid w:val="00DF6DE1"/>
    <w:rsid w:val="00DF7D8A"/>
    <w:rsid w:val="00E17AEA"/>
    <w:rsid w:val="00E21AA4"/>
    <w:rsid w:val="00E23238"/>
    <w:rsid w:val="00E343A6"/>
    <w:rsid w:val="00E35720"/>
    <w:rsid w:val="00E408B0"/>
    <w:rsid w:val="00E4518B"/>
    <w:rsid w:val="00E5542C"/>
    <w:rsid w:val="00E6362D"/>
    <w:rsid w:val="00E64B09"/>
    <w:rsid w:val="00E728A1"/>
    <w:rsid w:val="00E811F9"/>
    <w:rsid w:val="00EA131A"/>
    <w:rsid w:val="00EA22EE"/>
    <w:rsid w:val="00EC5C67"/>
    <w:rsid w:val="00ED0239"/>
    <w:rsid w:val="00ED4888"/>
    <w:rsid w:val="00EE6533"/>
    <w:rsid w:val="00F061AE"/>
    <w:rsid w:val="00F10520"/>
    <w:rsid w:val="00F271A4"/>
    <w:rsid w:val="00F4096D"/>
    <w:rsid w:val="00F504C4"/>
    <w:rsid w:val="00F63ADF"/>
    <w:rsid w:val="00F6520F"/>
    <w:rsid w:val="00F87D3D"/>
    <w:rsid w:val="00F90D10"/>
    <w:rsid w:val="00F9204C"/>
    <w:rsid w:val="00F9627D"/>
    <w:rsid w:val="00FA0F6D"/>
    <w:rsid w:val="00FA409C"/>
    <w:rsid w:val="00FB30B0"/>
    <w:rsid w:val="00FB6669"/>
    <w:rsid w:val="00FC0284"/>
    <w:rsid w:val="00FC31DF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59F4A6E"/>
  <w15:docId w15:val="{E03C2D47-44BE-4F2E-BB77-3C7395B1F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78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8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dsb-ca.zoom.us/j/99271234368?pwd=ekFXUnh2eEN0bWF3S295SG1uVW83dz09" TargetMode="External"/><Relationship Id="rId13" Type="http://schemas.openxmlformats.org/officeDocument/2006/relationships/oleObject" Target="embeddings/oleObject1.bin"/><Relationship Id="rId18" Type="http://schemas.openxmlformats.org/officeDocument/2006/relationships/hyperlink" Target="https://pub-tdsb.escribemeetings.com/filestream.ashx?DocumentId=8380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oleObject" Target="embeddings/oleObject3.bin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hyperlink" Target="https://tdsb-ca.zoom.us/u/a23dqI5Gn" TargetMode="External"/><Relationship Id="rId14" Type="http://schemas.openxmlformats.org/officeDocument/2006/relationships/image" Target="media/image3.emf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131DF-2FBD-483F-AF84-2171188CB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Conforti</dc:creator>
  <cp:lastModifiedBy>Sidambe, Precious</cp:lastModifiedBy>
  <cp:revision>14</cp:revision>
  <cp:lastPrinted>2020-01-27T22:27:00Z</cp:lastPrinted>
  <dcterms:created xsi:type="dcterms:W3CDTF">2021-04-14T19:41:00Z</dcterms:created>
  <dcterms:modified xsi:type="dcterms:W3CDTF">2021-04-23T22:44:00Z</dcterms:modified>
</cp:coreProperties>
</file>